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C47C4F" w14:textId="65B4B098" w:rsidR="003C7406" w:rsidRDefault="003C7406" w:rsidP="003C7406">
      <w:pPr>
        <w:jc w:val="center"/>
        <w:rPr>
          <w:sz w:val="72"/>
          <w:szCs w:val="72"/>
          <w:lang w:val="en-MY"/>
        </w:rPr>
      </w:pPr>
      <w:r>
        <w:rPr>
          <w:sz w:val="72"/>
          <w:szCs w:val="72"/>
          <w:lang w:val="en-MY"/>
        </w:rPr>
        <w:t>13</w:t>
      </w:r>
      <w:r w:rsidRPr="003C7406">
        <w:rPr>
          <w:sz w:val="72"/>
          <w:szCs w:val="72"/>
          <w:vertAlign w:val="superscript"/>
          <w:lang w:val="en-MY"/>
        </w:rPr>
        <w:t>th</w:t>
      </w:r>
      <w:r>
        <w:rPr>
          <w:sz w:val="72"/>
          <w:szCs w:val="72"/>
          <w:lang w:val="en-MY"/>
        </w:rPr>
        <w:t xml:space="preserve"> SMART FARMING WOKSHOP</w:t>
      </w:r>
      <w:bookmarkStart w:id="0" w:name="_GoBack"/>
      <w:bookmarkEnd w:id="0"/>
    </w:p>
    <w:p w14:paraId="74B6C1A9" w14:textId="77777777" w:rsidR="003C7406" w:rsidRDefault="003C7406" w:rsidP="003C7406">
      <w:pPr>
        <w:jc w:val="center"/>
        <w:rPr>
          <w:sz w:val="72"/>
          <w:szCs w:val="72"/>
          <w:lang w:val="en-MY"/>
        </w:rPr>
      </w:pPr>
    </w:p>
    <w:p w14:paraId="44E621A5" w14:textId="6AE1D50A" w:rsidR="003C7406" w:rsidRPr="003C7406" w:rsidRDefault="003C7406" w:rsidP="003C7406">
      <w:pPr>
        <w:jc w:val="center"/>
        <w:rPr>
          <w:sz w:val="72"/>
          <w:szCs w:val="72"/>
          <w:lang w:val="en-MY"/>
        </w:rPr>
      </w:pPr>
      <w:r w:rsidRPr="003C7406">
        <w:rPr>
          <w:sz w:val="72"/>
          <w:szCs w:val="72"/>
          <w:lang w:val="en-MY"/>
        </w:rPr>
        <w:t>Please click this link to download the slide presentation:</w:t>
      </w:r>
    </w:p>
    <w:p w14:paraId="2B7EE582" w14:textId="77777777" w:rsidR="003C7406" w:rsidRPr="003C7406" w:rsidRDefault="003C7406" w:rsidP="003C7406">
      <w:pPr>
        <w:jc w:val="center"/>
        <w:rPr>
          <w:sz w:val="72"/>
          <w:szCs w:val="72"/>
          <w:lang w:val="en-MY"/>
        </w:rPr>
      </w:pPr>
    </w:p>
    <w:p w14:paraId="40B68CA9" w14:textId="067C3291" w:rsidR="003C7406" w:rsidRPr="003C7406" w:rsidRDefault="003C7406" w:rsidP="003C7406">
      <w:pPr>
        <w:jc w:val="center"/>
        <w:rPr>
          <w:sz w:val="72"/>
          <w:szCs w:val="72"/>
          <w:lang w:val="en-MY"/>
        </w:rPr>
      </w:pPr>
      <w:hyperlink r:id="rId4" w:history="1">
        <w:r w:rsidRPr="003C7406">
          <w:rPr>
            <w:rStyle w:val="Hyperlink"/>
            <w:sz w:val="72"/>
            <w:szCs w:val="72"/>
            <w:lang w:val="en-MY"/>
          </w:rPr>
          <w:t>https://drive.google.com/open?id=1ixNm2gYHbBGBnr7XGZJA6tYQ4Zw-6Hf3</w:t>
        </w:r>
      </w:hyperlink>
    </w:p>
    <w:sectPr w:rsidR="003C7406" w:rsidRPr="003C74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NbawMDI2MDQwMTFR0lEKTi0uzszPAykwrAUABz8HWCwAAAA="/>
  </w:docVars>
  <w:rsids>
    <w:rsidRoot w:val="003C7406"/>
    <w:rsid w:val="003C7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F9A20"/>
  <w15:chartTrackingRefBased/>
  <w15:docId w15:val="{30A85E28-7AF5-4CAC-A227-330D83EF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74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74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rive.google.com/open?id=1ixNm2gYHbBGBnr7XGZJA6tYQ4Zw-6Hf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d Nazren Radzuan</dc:creator>
  <cp:keywords/>
  <dc:description/>
  <cp:lastModifiedBy>Mohd Nazren Radzuan</cp:lastModifiedBy>
  <cp:revision>1</cp:revision>
  <dcterms:created xsi:type="dcterms:W3CDTF">2019-09-03T03:11:00Z</dcterms:created>
  <dcterms:modified xsi:type="dcterms:W3CDTF">2019-09-03T03:13:00Z</dcterms:modified>
</cp:coreProperties>
</file>